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FB8CF" w14:textId="77777777" w:rsidR="001F0AF5" w:rsidRPr="00902BD0" w:rsidRDefault="001F0AF5" w:rsidP="001F0AF5"/>
    <w:p w14:paraId="60D3904E" w14:textId="6EE1FEEF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E51E65">
        <w:t>C</w:t>
      </w:r>
      <w:bookmarkStart w:id="0" w:name="_GoBack"/>
      <w:bookmarkEnd w:id="0"/>
      <w:r w:rsidR="00E51E65">
        <w:t>CX</w:t>
      </w:r>
      <w:r w:rsidR="009C217E">
        <w:t>200</w:t>
      </w:r>
      <w:r w:rsidR="00E51E65">
        <w:t>2</w:t>
      </w:r>
      <w:r w:rsidR="00BE74BA">
        <w:t>a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099559D1" w14:textId="7A6ABF59" w:rsidR="00BE74BA" w:rsidRDefault="001114C5" w:rsidP="00BE74BA">
      <w:pPr>
        <w:pStyle w:val="SectionHead"/>
      </w:pPr>
      <w:r>
        <w:t xml:space="preserve">SES &amp; Cultural Capital </w:t>
      </w:r>
      <w:r w:rsidR="00E76ED6">
        <w:t xml:space="preserve">Experimental </w:t>
      </w:r>
      <w:r>
        <w:t>Item</w:t>
      </w:r>
      <w:r w:rsidR="00E76ED6">
        <w:t xml:space="preserve"> Set</w:t>
      </w:r>
    </w:p>
    <w:p w14:paraId="6A761BD1" w14:textId="77777777" w:rsidR="008C1543" w:rsidRDefault="008C1543" w:rsidP="008C1543"/>
    <w:p w14:paraId="50160747" w14:textId="77777777" w:rsidR="008C1543" w:rsidRDefault="008C1543" w:rsidP="008C1543">
      <w:r>
        <w:t>You’re almost done! We have just a few more questions, which should only take about 3 minutes to answer. Your continued participation is voluntary.</w:t>
      </w:r>
    </w:p>
    <w:p w14:paraId="303176B8" w14:textId="74A4389F" w:rsidR="00F753FB" w:rsidRDefault="00F753FB" w:rsidP="00BE74BA">
      <w:pPr>
        <w:pStyle w:val="SPACER"/>
      </w:pPr>
    </w:p>
    <w:p w14:paraId="72290F45" w14:textId="7CC16A54" w:rsidR="001114C5" w:rsidRDefault="001114C5" w:rsidP="001114C5">
      <w:pPr>
        <w:pStyle w:val="Heading1"/>
      </w:pPr>
      <w:r>
        <w:t>1</w:t>
      </w:r>
      <w:r w:rsidRPr="00AC093D">
        <w:t xml:space="preserve">. </w:t>
      </w:r>
      <w:r>
        <w:t>About how many books were in your home while growing up? (Do not include magazines, newspapers, or your schoolbooks.) [CCX2001]</w:t>
      </w:r>
    </w:p>
    <w:p w14:paraId="56B4E419" w14:textId="5E984068" w:rsidR="001114C5" w:rsidRDefault="001114C5" w:rsidP="001114C5">
      <w:pPr>
        <w:pStyle w:val="RESPONSE"/>
      </w:pPr>
      <w:r>
        <w:t>Response options: Few (0-</w:t>
      </w:r>
      <w:proofErr w:type="gramStart"/>
      <w:r>
        <w:t>10</w:t>
      </w:r>
      <w:r w:rsidR="003B7B5C">
        <w:t>)</w:t>
      </w:r>
      <w:r>
        <w:t>=</w:t>
      </w:r>
      <w:proofErr w:type="gramEnd"/>
      <w:r>
        <w:t>1, Enough to</w:t>
      </w:r>
      <w:r w:rsidR="003B7B5C">
        <w:t xml:space="preserve"> fill one or two shelves (11-49)</w:t>
      </w:r>
      <w:r>
        <w:t>=2, Enough</w:t>
      </w:r>
      <w:r w:rsidR="003B7B5C">
        <w:t xml:space="preserve"> to fill a bookcase (50-150)</w:t>
      </w:r>
      <w:r>
        <w:t>=3, Enough to fill s</w:t>
      </w:r>
      <w:r w:rsidR="003B7B5C">
        <w:t>everal bookcases (more than 150)</w:t>
      </w:r>
      <w:r>
        <w:t>=4</w:t>
      </w:r>
    </w:p>
    <w:p w14:paraId="25E58B98" w14:textId="77777777" w:rsidR="001114C5" w:rsidRDefault="001114C5" w:rsidP="001114C5">
      <w:pPr>
        <w:pStyle w:val="Heading1"/>
      </w:pPr>
    </w:p>
    <w:p w14:paraId="0B9D6E77" w14:textId="6773E446" w:rsidR="00BE5678" w:rsidRDefault="003B7B5C" w:rsidP="001114C5">
      <w:pPr>
        <w:pStyle w:val="Heading1"/>
      </w:pPr>
      <w:r>
        <w:t>2</w:t>
      </w:r>
      <w:r w:rsidR="00AC093D" w:rsidRPr="00AC093D">
        <w:t xml:space="preserve">. </w:t>
      </w:r>
      <w:r>
        <w:t>Which of the following did you have in your home while growing up?</w:t>
      </w:r>
    </w:p>
    <w:p w14:paraId="391DB038" w14:textId="1889A9C4" w:rsidR="00BE74BA" w:rsidRDefault="006E6108" w:rsidP="00BE74BA">
      <w:pPr>
        <w:pStyle w:val="RESPONSE"/>
      </w:pPr>
      <w:r>
        <w:t xml:space="preserve">Response options: </w:t>
      </w:r>
      <w:r w:rsidR="00CF1FB4">
        <w:t>Not selected</w:t>
      </w:r>
      <w:r w:rsidR="003B7B5C">
        <w:t>=0</w:t>
      </w:r>
      <w:r w:rsidR="00BE74BA">
        <w:t xml:space="preserve">, </w:t>
      </w:r>
      <w:r w:rsidR="00CF1FB4">
        <w:t>Selected=1</w:t>
      </w:r>
    </w:p>
    <w:p w14:paraId="3AAD007B" w14:textId="6C3BA1A1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Dishwasher</w:t>
      </w:r>
      <w:r w:rsidR="00BE74BA">
        <w:t xml:space="preserve"> [</w:t>
      </w:r>
      <w:r>
        <w:t>CCX2002a]</w:t>
      </w:r>
    </w:p>
    <w:p w14:paraId="19F84022" w14:textId="46B497B2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Clothes washer and dryer</w:t>
      </w:r>
      <w:r w:rsidR="00BE74BA">
        <w:t xml:space="preserve"> </w:t>
      </w:r>
      <w:r>
        <w:t>[</w:t>
      </w:r>
      <w:r w:rsidR="008A184B">
        <w:t>CCX2002b</w:t>
      </w:r>
      <w:r>
        <w:t>]</w:t>
      </w:r>
    </w:p>
    <w:p w14:paraId="63C11CD6" w14:textId="192C6B65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A guest room</w:t>
      </w:r>
      <w:r w:rsidR="00BE74BA">
        <w:t xml:space="preserve"> </w:t>
      </w:r>
      <w:r>
        <w:t>[</w:t>
      </w:r>
      <w:r w:rsidR="008A184B">
        <w:t>CCX2002c</w:t>
      </w:r>
      <w:r>
        <w:t>]</w:t>
      </w:r>
    </w:p>
    <w:p w14:paraId="027C1856" w14:textId="5820D277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Your own bedroom</w:t>
      </w:r>
      <w:r w:rsidR="00BE74BA">
        <w:t xml:space="preserve"> </w:t>
      </w:r>
      <w:r>
        <w:t>[</w:t>
      </w:r>
      <w:r w:rsidR="008A184B">
        <w:t>CCX2002d</w:t>
      </w:r>
      <w:r>
        <w:t>]</w:t>
      </w:r>
    </w:p>
    <w:p w14:paraId="6DBE3F81" w14:textId="7E36F1B9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A desk where you could study</w:t>
      </w:r>
      <w:r w:rsidR="00BE74BA">
        <w:t xml:space="preserve"> </w:t>
      </w:r>
      <w:r>
        <w:t>[</w:t>
      </w:r>
      <w:r w:rsidR="008A184B">
        <w:t>CCX2002e</w:t>
      </w:r>
      <w:r>
        <w:t>]</w:t>
      </w:r>
    </w:p>
    <w:p w14:paraId="369734C6" w14:textId="1CE445E3" w:rsidR="00BE74BA" w:rsidRDefault="0035456C" w:rsidP="0038276B">
      <w:pPr>
        <w:pStyle w:val="ITEM"/>
        <w:numPr>
          <w:ilvl w:val="0"/>
          <w:numId w:val="32"/>
        </w:numPr>
        <w:ind w:left="1080"/>
      </w:pPr>
      <w:r>
        <w:t>A quiet place to study</w:t>
      </w:r>
      <w:r w:rsidR="00BE74BA">
        <w:t xml:space="preserve"> </w:t>
      </w:r>
      <w:r>
        <w:t>[</w:t>
      </w:r>
      <w:r w:rsidR="008A184B">
        <w:t>CCX2002f</w:t>
      </w:r>
      <w:r>
        <w:t>]</w:t>
      </w:r>
    </w:p>
    <w:p w14:paraId="702D9870" w14:textId="7C59DCB8" w:rsidR="0035456C" w:rsidRDefault="0035456C" w:rsidP="0038276B">
      <w:pPr>
        <w:pStyle w:val="ITEM"/>
        <w:numPr>
          <w:ilvl w:val="0"/>
          <w:numId w:val="32"/>
        </w:numPr>
        <w:ind w:left="1080"/>
      </w:pPr>
      <w:r>
        <w:t>Access to the Internet [</w:t>
      </w:r>
      <w:r w:rsidR="008A184B">
        <w:t>CCX2002g</w:t>
      </w:r>
      <w:r>
        <w:t>]</w:t>
      </w:r>
    </w:p>
    <w:p w14:paraId="5E37D0E4" w14:textId="1E757515" w:rsidR="0035456C" w:rsidRDefault="0035456C" w:rsidP="0038276B">
      <w:pPr>
        <w:pStyle w:val="ITEM"/>
        <w:numPr>
          <w:ilvl w:val="0"/>
          <w:numId w:val="32"/>
        </w:numPr>
        <w:ind w:left="1080"/>
      </w:pPr>
      <w:r>
        <w:t>A computer [</w:t>
      </w:r>
      <w:r w:rsidR="008A184B">
        <w:t>CCX2002h</w:t>
      </w:r>
      <w:r>
        <w:t>]</w:t>
      </w:r>
    </w:p>
    <w:p w14:paraId="704E55AE" w14:textId="1B197262" w:rsidR="0035456C" w:rsidRDefault="0035456C" w:rsidP="0038276B">
      <w:pPr>
        <w:pStyle w:val="ITEM"/>
        <w:numPr>
          <w:ilvl w:val="0"/>
          <w:numId w:val="32"/>
        </w:numPr>
        <w:ind w:left="1080"/>
      </w:pPr>
      <w:r>
        <w:t>Works of art (paintings, sculptures, etc.) [</w:t>
      </w:r>
      <w:r w:rsidR="008A184B">
        <w:t>CCX2002i</w:t>
      </w:r>
      <w:r>
        <w:t>]</w:t>
      </w:r>
    </w:p>
    <w:p w14:paraId="0839F05F" w14:textId="3A45E594" w:rsidR="0035456C" w:rsidRDefault="0035456C" w:rsidP="0038276B">
      <w:pPr>
        <w:pStyle w:val="ITEM"/>
        <w:numPr>
          <w:ilvl w:val="0"/>
          <w:numId w:val="32"/>
        </w:numPr>
        <w:ind w:left="1080"/>
      </w:pPr>
      <w:r>
        <w:t>Books of poetry [</w:t>
      </w:r>
      <w:r w:rsidR="008A184B">
        <w:t>CCX2002j</w:t>
      </w:r>
      <w:r>
        <w:t>]</w:t>
      </w:r>
    </w:p>
    <w:p w14:paraId="31C71F3D" w14:textId="26853FA6" w:rsidR="0035456C" w:rsidRDefault="0035456C" w:rsidP="0038276B">
      <w:pPr>
        <w:pStyle w:val="ITEM"/>
        <w:numPr>
          <w:ilvl w:val="0"/>
          <w:numId w:val="32"/>
        </w:numPr>
        <w:ind w:left="1080"/>
      </w:pPr>
      <w:r>
        <w:t>A musical instrument [</w:t>
      </w:r>
      <w:r w:rsidR="008A184B">
        <w:t>CCX2002k</w:t>
      </w:r>
      <w:r>
        <w:t>]</w:t>
      </w:r>
    </w:p>
    <w:p w14:paraId="6B45D020" w14:textId="77777777" w:rsidR="0035456C" w:rsidRPr="0035456C" w:rsidRDefault="0035456C" w:rsidP="0035456C">
      <w:pPr>
        <w:pStyle w:val="SPACER"/>
      </w:pPr>
    </w:p>
    <w:p w14:paraId="413B78CE" w14:textId="251EF3D3" w:rsidR="00BE74BA" w:rsidRDefault="00164D5A" w:rsidP="00BE74BA">
      <w:pPr>
        <w:pStyle w:val="Heading1"/>
      </w:pPr>
      <w:r>
        <w:t>3</w:t>
      </w:r>
      <w:r w:rsidR="00BE74BA" w:rsidRPr="00BE74BA">
        <w:t xml:space="preserve">. </w:t>
      </w:r>
      <w:r w:rsidRPr="00164D5A">
        <w:rPr>
          <w:i/>
        </w:rPr>
        <w:t>During high school</w:t>
      </w:r>
      <w:r>
        <w:t>, about how many times did you do the following with someone in your family?</w:t>
      </w:r>
    </w:p>
    <w:p w14:paraId="3340083A" w14:textId="64CA2A3F" w:rsidR="00BE74BA" w:rsidRDefault="006E6108" w:rsidP="00BE74BA">
      <w:pPr>
        <w:pStyle w:val="RESPONSE"/>
      </w:pPr>
      <w:r>
        <w:t xml:space="preserve">Response options: </w:t>
      </w:r>
      <w:r w:rsidR="001E3A3E">
        <w:t>Never=0</w:t>
      </w:r>
      <w:r w:rsidR="00BE74BA">
        <w:t xml:space="preserve">, </w:t>
      </w:r>
      <w:r w:rsidR="001E3A3E">
        <w:t>Once=1</w:t>
      </w:r>
      <w:r w:rsidR="00BE74BA">
        <w:t xml:space="preserve">, </w:t>
      </w:r>
      <w:r w:rsidR="001E3A3E">
        <w:t>Twice=2</w:t>
      </w:r>
      <w:r w:rsidR="00BE74BA">
        <w:t xml:space="preserve">, </w:t>
      </w:r>
      <w:r w:rsidR="001E3A3E">
        <w:t>More than twice=3</w:t>
      </w:r>
    </w:p>
    <w:p w14:paraId="1FA69F41" w14:textId="79CD1302" w:rsidR="00BE74BA" w:rsidRDefault="00424A70" w:rsidP="00BE74BA">
      <w:pPr>
        <w:pStyle w:val="ITEM"/>
      </w:pPr>
      <w:r>
        <w:t>a.</w:t>
      </w:r>
      <w:r>
        <w:tab/>
      </w:r>
      <w:r w:rsidR="00B52F4F">
        <w:t>Visit a public library [</w:t>
      </w:r>
      <w:r w:rsidR="001F1C85">
        <w:t>CCX2003a</w:t>
      </w:r>
      <w:r w:rsidR="00B52F4F">
        <w:t>]</w:t>
      </w:r>
    </w:p>
    <w:p w14:paraId="5638537C" w14:textId="179A74A7" w:rsidR="00BE74BA" w:rsidRDefault="00424A70" w:rsidP="00BE74BA">
      <w:pPr>
        <w:pStyle w:val="ITEM"/>
      </w:pPr>
      <w:r>
        <w:t>b.</w:t>
      </w:r>
      <w:r>
        <w:tab/>
      </w:r>
      <w:r w:rsidR="00B52F4F">
        <w:t>Visit an art museum</w:t>
      </w:r>
      <w:r w:rsidR="001F1C85">
        <w:t xml:space="preserve"> [</w:t>
      </w:r>
      <w:r w:rsidR="00BB482C">
        <w:t>CCX2003b</w:t>
      </w:r>
      <w:r w:rsidR="001F1C85">
        <w:t>]</w:t>
      </w:r>
    </w:p>
    <w:p w14:paraId="49E791D7" w14:textId="423B935E" w:rsidR="00BE74BA" w:rsidRDefault="00424A70" w:rsidP="00BE74BA">
      <w:pPr>
        <w:pStyle w:val="ITEM"/>
      </w:pPr>
      <w:r>
        <w:t>c.</w:t>
      </w:r>
      <w:r>
        <w:tab/>
      </w:r>
      <w:r w:rsidR="00B52F4F">
        <w:t>Attend a performing arts event (ballet, theater, opera, dance performance, etc.)</w:t>
      </w:r>
      <w:r w:rsidR="001F1C85">
        <w:t xml:space="preserve"> [</w:t>
      </w:r>
      <w:r w:rsidR="00BB482C">
        <w:t>CCX2003c</w:t>
      </w:r>
      <w:r w:rsidR="001F1C85">
        <w:t>]</w:t>
      </w:r>
    </w:p>
    <w:p w14:paraId="53D2BE1F" w14:textId="400031A9" w:rsidR="00BE74BA" w:rsidRDefault="00424A70" w:rsidP="00BE74BA">
      <w:pPr>
        <w:pStyle w:val="ITEM"/>
      </w:pPr>
      <w:r>
        <w:t>d.</w:t>
      </w:r>
      <w:r>
        <w:tab/>
      </w:r>
      <w:r w:rsidR="00B52F4F">
        <w:t>Attend a concert</w:t>
      </w:r>
      <w:r w:rsidR="00BB482C">
        <w:t xml:space="preserve"> [CCX2003d]</w:t>
      </w:r>
    </w:p>
    <w:p w14:paraId="56D47D02" w14:textId="4A6BFD0F" w:rsidR="00BE74BA" w:rsidRDefault="00424A70" w:rsidP="00BE74BA">
      <w:pPr>
        <w:pStyle w:val="ITEM"/>
      </w:pPr>
      <w:r>
        <w:t>e.</w:t>
      </w:r>
      <w:r>
        <w:tab/>
      </w:r>
      <w:r w:rsidR="00B52F4F">
        <w:t>Tour a college or university</w:t>
      </w:r>
      <w:r w:rsidR="00BB482C">
        <w:t xml:space="preserve"> [CCX2003e]</w:t>
      </w:r>
    </w:p>
    <w:p w14:paraId="792EBAD8" w14:textId="77777777" w:rsidR="00424A70" w:rsidRPr="00424A70" w:rsidRDefault="00424A70" w:rsidP="00424A70">
      <w:pPr>
        <w:pStyle w:val="SPACER"/>
      </w:pPr>
    </w:p>
    <w:p w14:paraId="16420AC5" w14:textId="2455FEAE" w:rsidR="00424A70" w:rsidRDefault="00600EE2" w:rsidP="00424A70">
      <w:pPr>
        <w:pStyle w:val="Heading1"/>
      </w:pPr>
      <w:r>
        <w:t>4</w:t>
      </w:r>
      <w:r w:rsidR="00424A70">
        <w:t xml:space="preserve">. </w:t>
      </w:r>
      <w:r w:rsidRPr="00600EE2">
        <w:rPr>
          <w:i/>
        </w:rPr>
        <w:t>During high school</w:t>
      </w:r>
      <w:r>
        <w:t>, about how often did you talk about what you were learning with the following people?</w:t>
      </w:r>
    </w:p>
    <w:p w14:paraId="27B206DA" w14:textId="6A9804D6" w:rsidR="00424A70" w:rsidRDefault="006E6108" w:rsidP="00424A70">
      <w:pPr>
        <w:pStyle w:val="RESPONSE"/>
      </w:pPr>
      <w:r>
        <w:t xml:space="preserve">Response options: </w:t>
      </w:r>
      <w:r w:rsidR="00600EE2">
        <w:t>Never=0</w:t>
      </w:r>
      <w:r w:rsidR="00424A70">
        <w:t xml:space="preserve">, </w:t>
      </w:r>
      <w:r w:rsidR="00600EE2">
        <w:t>Rarely=1, Sometimes=2, Often=3, Very often=4, Not applicable</w:t>
      </w:r>
      <w:r w:rsidR="00714367">
        <w:t xml:space="preserve"> (coded as </w:t>
      </w:r>
      <w:proofErr w:type="gramStart"/>
      <w:r w:rsidR="00714367">
        <w:t>missing)</w:t>
      </w:r>
      <w:r w:rsidR="00600EE2">
        <w:t>=</w:t>
      </w:r>
      <w:proofErr w:type="gramEnd"/>
      <w:r w:rsidR="00600EE2">
        <w:t>9</w:t>
      </w:r>
    </w:p>
    <w:p w14:paraId="07EAD79F" w14:textId="4A430B66" w:rsidR="00424A70" w:rsidRDefault="00424A70" w:rsidP="00424A70">
      <w:pPr>
        <w:pStyle w:val="ITEM"/>
      </w:pPr>
      <w:r>
        <w:t>a.</w:t>
      </w:r>
      <w:r>
        <w:tab/>
      </w:r>
      <w:r w:rsidR="00600EE2">
        <w:t>Parent(s) (or those who raised you) [CCX2004a]</w:t>
      </w:r>
    </w:p>
    <w:p w14:paraId="575E9D71" w14:textId="21AFF11C" w:rsidR="00424A70" w:rsidRDefault="00424A70" w:rsidP="00424A70">
      <w:pPr>
        <w:pStyle w:val="ITEM"/>
      </w:pPr>
      <w:r>
        <w:t>b.</w:t>
      </w:r>
      <w:r>
        <w:tab/>
      </w:r>
      <w:r w:rsidR="00600EE2">
        <w:t>Siblings(s) [CCX2004b]</w:t>
      </w:r>
    </w:p>
    <w:p w14:paraId="63CAD81B" w14:textId="3D9E3A1C" w:rsidR="00424A70" w:rsidRDefault="00424A70" w:rsidP="00424A70">
      <w:pPr>
        <w:pStyle w:val="ITEM"/>
      </w:pPr>
      <w:r>
        <w:t>c.</w:t>
      </w:r>
      <w:r>
        <w:tab/>
      </w:r>
      <w:r w:rsidR="00600EE2">
        <w:t>Extended family (aunts, uncles, cousins, grandparents, etc.) [CCX2004c]</w:t>
      </w:r>
    </w:p>
    <w:p w14:paraId="77D17EC3" w14:textId="5261FE14" w:rsidR="00424A70" w:rsidRDefault="00424A70" w:rsidP="00424A70">
      <w:pPr>
        <w:pStyle w:val="ITEM"/>
      </w:pPr>
      <w:r>
        <w:t>d.</w:t>
      </w:r>
      <w:r>
        <w:tab/>
      </w:r>
      <w:r w:rsidR="00600EE2">
        <w:t>Church or community group [CCX2004d]</w:t>
      </w:r>
    </w:p>
    <w:p w14:paraId="719AE9B2" w14:textId="124F9A13" w:rsidR="0038276B" w:rsidRDefault="0038276B">
      <w:pPr>
        <w:rPr>
          <w:b/>
        </w:rPr>
      </w:pPr>
      <w:r>
        <w:br w:type="page"/>
      </w:r>
    </w:p>
    <w:p w14:paraId="3DB57FE9" w14:textId="60E797D2" w:rsidR="0038276B" w:rsidRDefault="0038276B" w:rsidP="0038276B">
      <w:pPr>
        <w:pStyle w:val="RECODEitem"/>
      </w:pPr>
      <w:r w:rsidRPr="003D06E5">
        <w:lastRenderedPageBreak/>
        <w:t>[RECODED] To accommodate SAS users, recodes of question</w:t>
      </w:r>
      <w:r>
        <w:t>s</w:t>
      </w:r>
      <w:r w:rsidRPr="003D06E5">
        <w:t xml:space="preserve"> </w:t>
      </w:r>
      <w:r>
        <w:t>4a-d</w:t>
      </w:r>
      <w:r w:rsidRPr="003D06E5">
        <w:t xml:space="preserve"> are included in the data file</w:t>
      </w:r>
      <w:r w:rsidR="00E76ED6">
        <w:t>.</w:t>
      </w:r>
      <w:r w:rsidRPr="003D06E5">
        <w:t xml:space="preserve"> </w:t>
      </w:r>
      <w:r w:rsidR="00E76ED6">
        <w:t xml:space="preserve">Variables are recoded to </w:t>
      </w:r>
      <w:r w:rsidRPr="003D06E5">
        <w:t>include "Not applicable" as a valid response.</w:t>
      </w:r>
    </w:p>
    <w:p w14:paraId="76F8DFC3" w14:textId="77777777" w:rsidR="0038276B" w:rsidRDefault="0038276B" w:rsidP="0038276B">
      <w:pPr>
        <w:pStyle w:val="RECODEitemvalues"/>
      </w:pPr>
      <w:r>
        <w:tab/>
        <w:t>Values: Never=0, Rarely=1, Sometimes=2, Often=3, Very often=4, Not applicable=9</w:t>
      </w:r>
    </w:p>
    <w:p w14:paraId="44AD3F0A" w14:textId="77777777" w:rsidR="0038276B" w:rsidRDefault="0038276B" w:rsidP="0038276B">
      <w:pPr>
        <w:pStyle w:val="RECODEitem"/>
      </w:pPr>
      <w:r>
        <w:tab/>
        <w:t>- Parent(s) (or those who raised you) [CCX2004aR]</w:t>
      </w:r>
    </w:p>
    <w:p w14:paraId="45583E92" w14:textId="77777777" w:rsidR="0038276B" w:rsidRDefault="0038276B" w:rsidP="0038276B">
      <w:pPr>
        <w:pStyle w:val="RECODEitem"/>
      </w:pPr>
      <w:r>
        <w:tab/>
        <w:t>- Siblings(s) [CCX2004bR]</w:t>
      </w:r>
    </w:p>
    <w:p w14:paraId="65653C01" w14:textId="77777777" w:rsidR="0038276B" w:rsidRDefault="0038276B" w:rsidP="0038276B">
      <w:pPr>
        <w:pStyle w:val="RECODEitem"/>
      </w:pPr>
      <w:r>
        <w:tab/>
        <w:t>- Extended family (aunts, uncles, cousins, grandparents, etc.) [CCX2004cR]</w:t>
      </w:r>
    </w:p>
    <w:p w14:paraId="77BBF1D0" w14:textId="77777777" w:rsidR="0038276B" w:rsidRDefault="0038276B" w:rsidP="0038276B">
      <w:pPr>
        <w:pStyle w:val="RECODEitem"/>
      </w:pPr>
      <w:r>
        <w:tab/>
        <w:t>- Church or community group [CCX2004dR]</w:t>
      </w:r>
    </w:p>
    <w:p w14:paraId="358389F0" w14:textId="77777777" w:rsidR="0038276B" w:rsidRDefault="0038276B" w:rsidP="00714367">
      <w:pPr>
        <w:pStyle w:val="SPACER"/>
      </w:pPr>
    </w:p>
    <w:p w14:paraId="17B21EE7" w14:textId="0E498517" w:rsidR="00424A70" w:rsidRDefault="00280070" w:rsidP="00424A70">
      <w:pPr>
        <w:pStyle w:val="Heading1"/>
      </w:pPr>
      <w:r>
        <w:t>5</w:t>
      </w:r>
      <w:r w:rsidR="00424A70" w:rsidRPr="00424A70">
        <w:t xml:space="preserve">. </w:t>
      </w:r>
      <w:r w:rsidRPr="00280070">
        <w:rPr>
          <w:i/>
        </w:rPr>
        <w:t>During college</w:t>
      </w:r>
      <w:r>
        <w:t>, about how often do you talk about what you are learning with the following people?</w:t>
      </w:r>
    </w:p>
    <w:p w14:paraId="4DBCA3C2" w14:textId="72BB3D4C" w:rsidR="00424A70" w:rsidRDefault="006E6108" w:rsidP="00424A70">
      <w:pPr>
        <w:pStyle w:val="RESPONSE"/>
      </w:pPr>
      <w:r>
        <w:t xml:space="preserve">Response options: </w:t>
      </w:r>
      <w:r w:rsidR="00A9425A">
        <w:t>Never=0, Rarely=1, Sometimes=2, Often=3, Very often=4, Not applicable</w:t>
      </w:r>
      <w:r w:rsidR="00714367">
        <w:t xml:space="preserve"> (coded as </w:t>
      </w:r>
      <w:proofErr w:type="gramStart"/>
      <w:r w:rsidR="00714367">
        <w:t>missing)</w:t>
      </w:r>
      <w:r w:rsidR="00A9425A">
        <w:t>=</w:t>
      </w:r>
      <w:proofErr w:type="gramEnd"/>
      <w:r w:rsidR="00A9425A">
        <w:t>9</w:t>
      </w:r>
    </w:p>
    <w:p w14:paraId="26BBEA35" w14:textId="3D1560D8" w:rsidR="00A9425A" w:rsidRDefault="00A9425A" w:rsidP="00A9425A">
      <w:pPr>
        <w:pStyle w:val="ITEM"/>
      </w:pPr>
      <w:r>
        <w:t>a.</w:t>
      </w:r>
      <w:r>
        <w:tab/>
        <w:t>Parent(s) (or those who raised you) [CCX2005a]</w:t>
      </w:r>
    </w:p>
    <w:p w14:paraId="1214AE86" w14:textId="1D509313" w:rsidR="00A9425A" w:rsidRDefault="00A9425A" w:rsidP="00A9425A">
      <w:pPr>
        <w:pStyle w:val="ITEM"/>
      </w:pPr>
      <w:r>
        <w:t>b.</w:t>
      </w:r>
      <w:r>
        <w:tab/>
        <w:t>Siblings(s) [CCX2005b]</w:t>
      </w:r>
    </w:p>
    <w:p w14:paraId="3E781828" w14:textId="509CEEEE" w:rsidR="00A9425A" w:rsidRDefault="00A9425A" w:rsidP="00A9425A">
      <w:pPr>
        <w:pStyle w:val="ITEM"/>
      </w:pPr>
      <w:r>
        <w:t>c.</w:t>
      </w:r>
      <w:r>
        <w:tab/>
        <w:t>Extended family (aunts, uncles, cousins, grandparents, etc.) [CCX2005c]</w:t>
      </w:r>
    </w:p>
    <w:p w14:paraId="64A56AA0" w14:textId="71C09485" w:rsidR="006A69EC" w:rsidRDefault="00A9425A" w:rsidP="00A9425A">
      <w:pPr>
        <w:pStyle w:val="ITEM"/>
      </w:pPr>
      <w:r>
        <w:t>d.</w:t>
      </w:r>
      <w:r>
        <w:tab/>
        <w:t>Church or community group [CCX2005d]</w:t>
      </w:r>
    </w:p>
    <w:p w14:paraId="3FAD4F0D" w14:textId="49819052" w:rsidR="003370AB" w:rsidRDefault="003370AB" w:rsidP="003370AB">
      <w:pPr>
        <w:pStyle w:val="ITEM"/>
      </w:pPr>
      <w:r>
        <w:t>e.</w:t>
      </w:r>
      <w:r>
        <w:tab/>
        <w:t>Colleagues at work [CCX2005e]</w:t>
      </w:r>
    </w:p>
    <w:p w14:paraId="76BE7B70" w14:textId="37DDBAC7" w:rsidR="003370AB" w:rsidRDefault="003370AB" w:rsidP="003370AB">
      <w:pPr>
        <w:pStyle w:val="ITEM"/>
      </w:pPr>
      <w:r>
        <w:t>f.</w:t>
      </w:r>
      <w:r>
        <w:tab/>
        <w:t>Friends from high school [CCX2005f]</w:t>
      </w:r>
    </w:p>
    <w:p w14:paraId="040E9D18" w14:textId="77777777" w:rsidR="003370AB" w:rsidRPr="003370AB" w:rsidRDefault="003370AB" w:rsidP="003370AB">
      <w:pPr>
        <w:pStyle w:val="SPACER"/>
      </w:pPr>
    </w:p>
    <w:p w14:paraId="45010EC2" w14:textId="31840A27" w:rsidR="0038276B" w:rsidRDefault="0038276B" w:rsidP="0038276B">
      <w:pPr>
        <w:pStyle w:val="RECODEitem"/>
      </w:pPr>
      <w:r w:rsidRPr="003D06E5">
        <w:t>[RECODED] To accommodate SAS users, recodes of question</w:t>
      </w:r>
      <w:r>
        <w:t>s</w:t>
      </w:r>
      <w:r w:rsidRPr="003D06E5">
        <w:t xml:space="preserve"> </w:t>
      </w:r>
      <w:r>
        <w:t>5a-f</w:t>
      </w:r>
      <w:r w:rsidRPr="003D06E5">
        <w:t xml:space="preserve"> are included in the data file</w:t>
      </w:r>
      <w:r w:rsidR="00E76ED6">
        <w:t>. Variables are recoded</w:t>
      </w:r>
      <w:r w:rsidRPr="003D06E5">
        <w:t xml:space="preserve"> to include "Not applicable" as a valid response.</w:t>
      </w:r>
    </w:p>
    <w:p w14:paraId="54A00EE7" w14:textId="77777777" w:rsidR="0038276B" w:rsidRDefault="0038276B" w:rsidP="0038276B">
      <w:pPr>
        <w:pStyle w:val="RECODEitemvalues"/>
      </w:pPr>
      <w:r>
        <w:tab/>
        <w:t>Values: Never=0, Rarely=1, Sometimes=2, Often=3, Very often=4, Not applicable=9</w:t>
      </w:r>
    </w:p>
    <w:p w14:paraId="1B689960" w14:textId="77777777" w:rsidR="0038276B" w:rsidRDefault="0038276B" w:rsidP="0038276B">
      <w:pPr>
        <w:pStyle w:val="RECODEitem"/>
      </w:pPr>
      <w:r>
        <w:tab/>
        <w:t>- Parent(s) (or those who raised you) [CCX2005aR]</w:t>
      </w:r>
    </w:p>
    <w:p w14:paraId="16D0A91B" w14:textId="77777777" w:rsidR="0038276B" w:rsidRDefault="0038276B" w:rsidP="0038276B">
      <w:pPr>
        <w:pStyle w:val="RECODEitem"/>
      </w:pPr>
      <w:r>
        <w:tab/>
        <w:t>- Siblings(s) [CCX2005bR]</w:t>
      </w:r>
    </w:p>
    <w:p w14:paraId="5DF4313F" w14:textId="77777777" w:rsidR="0038276B" w:rsidRDefault="0038276B" w:rsidP="0038276B">
      <w:pPr>
        <w:pStyle w:val="RECODEitem"/>
      </w:pPr>
      <w:r>
        <w:tab/>
        <w:t>- Extended family (aunts, uncles, cousins, grandparents, etc.) [CCX2005cR]</w:t>
      </w:r>
    </w:p>
    <w:p w14:paraId="7C121FD1" w14:textId="77777777" w:rsidR="0038276B" w:rsidRDefault="0038276B" w:rsidP="0038276B">
      <w:pPr>
        <w:pStyle w:val="RECODEitem"/>
      </w:pPr>
      <w:r>
        <w:tab/>
        <w:t>- Church or community group [CCX2005dR]</w:t>
      </w:r>
    </w:p>
    <w:p w14:paraId="5E5B7E46" w14:textId="77777777" w:rsidR="0038276B" w:rsidRDefault="0038276B" w:rsidP="0038276B">
      <w:pPr>
        <w:pStyle w:val="RECODEitem"/>
      </w:pPr>
      <w:r>
        <w:tab/>
        <w:t>- Colleagues at work [CCX2005eR]</w:t>
      </w:r>
    </w:p>
    <w:p w14:paraId="77082C40" w14:textId="77777777" w:rsidR="0038276B" w:rsidRDefault="0038276B" w:rsidP="0038276B">
      <w:pPr>
        <w:pStyle w:val="RECODEitem"/>
      </w:pPr>
      <w:r>
        <w:tab/>
        <w:t>- Friends from high school [CCX2005fR]</w:t>
      </w:r>
    </w:p>
    <w:p w14:paraId="0FBDFFF8" w14:textId="77777777" w:rsidR="00A9425A" w:rsidRPr="00A9425A" w:rsidRDefault="00A9425A" w:rsidP="00A9425A">
      <w:pPr>
        <w:pStyle w:val="SPACER"/>
      </w:pPr>
    </w:p>
    <w:p w14:paraId="2ABBCE42" w14:textId="7047F227" w:rsidR="006E6108" w:rsidRDefault="00AE1E59" w:rsidP="006E6108">
      <w:pPr>
        <w:pStyle w:val="Heading1"/>
      </w:pPr>
      <w:r>
        <w:t>6</w:t>
      </w:r>
      <w:r w:rsidR="006E6108" w:rsidRPr="006E6108">
        <w:t xml:space="preserve">. </w:t>
      </w:r>
      <w:r>
        <w:t>To what extent do you disagree or agree with the following statements?</w:t>
      </w:r>
    </w:p>
    <w:p w14:paraId="6A40D4EC" w14:textId="1E099555" w:rsidR="006E6108" w:rsidRDefault="006E6108" w:rsidP="006E6108">
      <w:pPr>
        <w:pStyle w:val="RESPONSE"/>
      </w:pPr>
      <w:r>
        <w:t xml:space="preserve">Response options: </w:t>
      </w:r>
      <w:r w:rsidR="00AE1E59">
        <w:t>Strongly disagree</w:t>
      </w:r>
      <w:r>
        <w:t xml:space="preserve">=1, </w:t>
      </w:r>
      <w:r w:rsidR="00AE1E59">
        <w:t>Disagree</w:t>
      </w:r>
      <w:r>
        <w:t xml:space="preserve">=2, </w:t>
      </w:r>
      <w:r w:rsidR="00AE1E59">
        <w:t>Somewhat disagree</w:t>
      </w:r>
      <w:r>
        <w:t xml:space="preserve">=3, </w:t>
      </w:r>
      <w:r w:rsidR="00AE1E59">
        <w:t>Somewhat agree</w:t>
      </w:r>
      <w:r>
        <w:t>=4</w:t>
      </w:r>
      <w:r w:rsidR="00AE1E59">
        <w:t>, Agree=5, Strongly agree=6</w:t>
      </w:r>
    </w:p>
    <w:p w14:paraId="65D29288" w14:textId="6756FC07" w:rsidR="006E6108" w:rsidRDefault="006E6108" w:rsidP="006E6108">
      <w:pPr>
        <w:pStyle w:val="ITEM"/>
      </w:pPr>
      <w:r>
        <w:t>a.</w:t>
      </w:r>
      <w:r>
        <w:tab/>
      </w:r>
      <w:r w:rsidR="005319C5">
        <w:t>I have learned a lot of valuable knowledge from my family.</w:t>
      </w:r>
      <w:r w:rsidR="006D5D5D">
        <w:t xml:space="preserve"> [CCX2006a]</w:t>
      </w:r>
    </w:p>
    <w:p w14:paraId="5A4C4D09" w14:textId="66EDF6F3" w:rsidR="006E6108" w:rsidRDefault="006E6108" w:rsidP="006E6108">
      <w:pPr>
        <w:pStyle w:val="ITEM"/>
      </w:pPr>
      <w:r>
        <w:t>b.</w:t>
      </w:r>
      <w:r>
        <w:tab/>
      </w:r>
      <w:r w:rsidR="005319C5">
        <w:t>My family has taught me important life lessons that I use on a daily basis.</w:t>
      </w:r>
      <w:r w:rsidR="006D5D5D">
        <w:t xml:space="preserve"> [CCX2006b]</w:t>
      </w:r>
    </w:p>
    <w:p w14:paraId="3C34461C" w14:textId="3D985D02" w:rsidR="006E6108" w:rsidRDefault="006E6108" w:rsidP="006E6108">
      <w:pPr>
        <w:pStyle w:val="ITEM"/>
      </w:pPr>
      <w:r>
        <w:t>c.</w:t>
      </w:r>
      <w:r>
        <w:tab/>
      </w:r>
      <w:r w:rsidR="005319C5">
        <w:t>I am connected to my extended family members (aunts, uncles, cousins, grandparents, etc.).</w:t>
      </w:r>
      <w:r w:rsidR="006D5D5D">
        <w:t xml:space="preserve"> [CCX2006c]</w:t>
      </w:r>
    </w:p>
    <w:p w14:paraId="3C7272F8" w14:textId="02B07891" w:rsidR="006E6108" w:rsidRDefault="006E6108" w:rsidP="006E6108">
      <w:pPr>
        <w:pStyle w:val="ITEM"/>
      </w:pPr>
      <w:r>
        <w:t>d.</w:t>
      </w:r>
      <w:r>
        <w:tab/>
      </w:r>
      <w:r w:rsidR="005319C5">
        <w:t>I have pursued my educ</w:t>
      </w:r>
      <w:r w:rsidR="006D5D5D">
        <w:t>ational goals despite barriers. [CCX2006d]</w:t>
      </w:r>
    </w:p>
    <w:p w14:paraId="5312E8F3" w14:textId="44E6CBAB" w:rsidR="006E6108" w:rsidRDefault="006E6108" w:rsidP="006E6108">
      <w:pPr>
        <w:pStyle w:val="ITEM"/>
      </w:pPr>
      <w:r>
        <w:t>e.</w:t>
      </w:r>
      <w:r>
        <w:tab/>
      </w:r>
      <w:r w:rsidR="005319C5">
        <w:t>I want to mak</w:t>
      </w:r>
      <w:r w:rsidR="006D5D5D">
        <w:t>e a positive impact on society. [CCX2006e]</w:t>
      </w:r>
    </w:p>
    <w:p w14:paraId="1FCCEBA8" w14:textId="1D0294F4" w:rsidR="005319C5" w:rsidRDefault="005319C5" w:rsidP="005319C5">
      <w:pPr>
        <w:pStyle w:val="ITEM"/>
      </w:pPr>
      <w:r>
        <w:t>f.</w:t>
      </w:r>
      <w:r>
        <w:tab/>
        <w:t xml:space="preserve">I </w:t>
      </w:r>
      <w:r w:rsidR="00C238B5">
        <w:t>consider myself an ambitious person.</w:t>
      </w:r>
      <w:r w:rsidR="006D5D5D">
        <w:t xml:space="preserve"> [CCX2006f]</w:t>
      </w:r>
      <w:r w:rsidR="00C238B5">
        <w:t xml:space="preserve"> </w:t>
      </w:r>
    </w:p>
    <w:p w14:paraId="13795E75" w14:textId="5825C214" w:rsidR="005319C5" w:rsidRDefault="005319C5" w:rsidP="005319C5">
      <w:pPr>
        <w:pStyle w:val="ITEM"/>
      </w:pPr>
      <w:r>
        <w:t>g.</w:t>
      </w:r>
      <w:r>
        <w:tab/>
      </w:r>
      <w:r w:rsidR="00C238B5">
        <w:t xml:space="preserve">I know how to find help at my institution when I have a problem. </w:t>
      </w:r>
      <w:r w:rsidR="006D5D5D">
        <w:t>[CCX2006g]</w:t>
      </w:r>
    </w:p>
    <w:p w14:paraId="32295A7D" w14:textId="1C277D3C" w:rsidR="005319C5" w:rsidRDefault="005319C5" w:rsidP="005319C5">
      <w:pPr>
        <w:pStyle w:val="ITEM"/>
      </w:pPr>
      <w:r>
        <w:t>h.</w:t>
      </w:r>
      <w:r>
        <w:tab/>
      </w:r>
      <w:r w:rsidR="00C238B5">
        <w:t xml:space="preserve">I am comfortable asking faculty and staff members for resources. </w:t>
      </w:r>
      <w:r w:rsidR="006D5D5D">
        <w:t>[CCX2006h]</w:t>
      </w:r>
    </w:p>
    <w:p w14:paraId="778138C9" w14:textId="67848491" w:rsidR="005319C5" w:rsidRDefault="005319C5" w:rsidP="005319C5">
      <w:pPr>
        <w:pStyle w:val="ITEM"/>
      </w:pPr>
      <w:proofErr w:type="spellStart"/>
      <w:r>
        <w:t>i</w:t>
      </w:r>
      <w:proofErr w:type="spellEnd"/>
      <w:r>
        <w:t>.</w:t>
      </w:r>
      <w:r>
        <w:tab/>
        <w:t xml:space="preserve">I </w:t>
      </w:r>
      <w:r w:rsidR="00C238B5">
        <w:t>am confident in my ability to meet other students at my institution.</w:t>
      </w:r>
      <w:r w:rsidR="006D5D5D">
        <w:t xml:space="preserve"> [CCX2006i]</w:t>
      </w:r>
    </w:p>
    <w:p w14:paraId="336C6CE2" w14:textId="56A32726" w:rsidR="005319C5" w:rsidRDefault="005319C5" w:rsidP="005319C5">
      <w:pPr>
        <w:pStyle w:val="ITEM"/>
      </w:pPr>
      <w:r>
        <w:t>j.</w:t>
      </w:r>
      <w:r>
        <w:tab/>
      </w:r>
      <w:r w:rsidR="00C238B5">
        <w:t>I h</w:t>
      </w:r>
      <w:r w:rsidR="006D5D5D">
        <w:t>ave experienced discrimination. [CCX2006j]</w:t>
      </w:r>
    </w:p>
    <w:p w14:paraId="03786D4F" w14:textId="4F05E980" w:rsidR="005319C5" w:rsidRDefault="005319C5" w:rsidP="005319C5">
      <w:pPr>
        <w:pStyle w:val="ITEM"/>
      </w:pPr>
      <w:r>
        <w:t>k.</w:t>
      </w:r>
      <w:r>
        <w:tab/>
        <w:t xml:space="preserve">I </w:t>
      </w:r>
      <w:r w:rsidR="00C238B5">
        <w:t>have the ability to chal</w:t>
      </w:r>
      <w:r w:rsidR="006D5D5D">
        <w:t>lenge others at my institution. [CCX2006k]</w:t>
      </w:r>
    </w:p>
    <w:p w14:paraId="2686E35B" w14:textId="211C72B5" w:rsidR="005319C5" w:rsidRPr="005319C5" w:rsidRDefault="005319C5" w:rsidP="00714367">
      <w:pPr>
        <w:pStyle w:val="ITEM"/>
      </w:pPr>
      <w:r>
        <w:t>l.</w:t>
      </w:r>
      <w:r>
        <w:tab/>
        <w:t xml:space="preserve">I </w:t>
      </w:r>
      <w:r w:rsidR="00C238B5">
        <w:t xml:space="preserve">have the ability to make a positive impact on society. </w:t>
      </w:r>
      <w:r w:rsidR="006D5D5D">
        <w:t>[CCX2006l]</w:t>
      </w:r>
    </w:p>
    <w:sectPr w:rsidR="005319C5" w:rsidRPr="005319C5" w:rsidSect="00554E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4629C1B5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</w:t>
    </w:r>
    <w:r w:rsidR="0038276B">
      <w:rPr>
        <w:sz w:val="18"/>
        <w:szCs w:val="18"/>
      </w:rPr>
      <w:t>9</w:t>
    </w:r>
    <w:r w:rsidRPr="00132282">
      <w:rPr>
        <w:sz w:val="18"/>
        <w:szCs w:val="18"/>
      </w:rPr>
      <w:t xml:space="preserve"> Trustees of Indiana University</w:t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4775CD5B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8 Trustees of Indiana University</w:t>
    </w:r>
    <w:r w:rsidRPr="009C20E6">
      <w:rPr>
        <w:sz w:val="18"/>
        <w:szCs w:val="18"/>
      </w:rPr>
      <w:tab/>
      <w:t>11-06-18 [v1]</w:t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2765150D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1</w:t>
    </w:r>
    <w:r w:rsidR="0038276B">
      <w:rPr>
        <w:sz w:val="18"/>
        <w:szCs w:val="18"/>
      </w:rPr>
      <w:t>9</w:t>
    </w:r>
    <w:r w:rsidRPr="006A17BB">
      <w:rPr>
        <w:sz w:val="18"/>
        <w:szCs w:val="18"/>
      </w:rPr>
      <w:t xml:space="preserve"> Trustees of Indiana University</w:t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2FB84F4C" w:rsidR="00D82110" w:rsidRPr="00D76FD4" w:rsidRDefault="00D82110" w:rsidP="00A03005">
    <w:pPr>
      <w:pStyle w:val="Header"/>
      <w:tabs>
        <w:tab w:val="clear" w:pos="4680"/>
        <w:tab w:val="center" w:pos="6480"/>
      </w:tabs>
    </w:pPr>
    <w:r w:rsidRPr="007A5356">
      <w:rPr>
        <w:b/>
        <w:bCs/>
        <w:noProof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7A5356">
      <w:t>NSSE 20</w:t>
    </w:r>
    <w:r w:rsidR="00E51E65">
      <w:t>20</w:t>
    </w:r>
    <w:r w:rsidRPr="007A5356">
      <w:t xml:space="preserve"> Codebook: </w:t>
    </w:r>
    <w:r w:rsidR="00E51E65">
      <w:t>SES &amp; Cultural Capital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0E6C" w14:textId="02C0ABDD" w:rsidR="00D82110" w:rsidRPr="001B5348" w:rsidRDefault="00D82110" w:rsidP="00817056">
    <w:pPr>
      <w:pStyle w:val="Header"/>
      <w:jc w:val="center"/>
      <w:rPr>
        <w:szCs w:val="36"/>
      </w:rPr>
    </w:pPr>
    <w:r w:rsidRPr="001B5348">
      <w:rPr>
        <w:szCs w:val="36"/>
      </w:rPr>
      <w:t>NSSE 2019 Codebook: Core U.S. Survey</w:t>
    </w:r>
  </w:p>
  <w:p w14:paraId="537571EC" w14:textId="77777777" w:rsidR="00D82110" w:rsidRPr="00465102" w:rsidRDefault="00D82110" w:rsidP="00BB2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11CB9" w14:textId="4AF90DE7" w:rsidR="00E51E65" w:rsidRDefault="00D82110" w:rsidP="00492577">
    <w:pPr>
      <w:pStyle w:val="Header"/>
      <w:tabs>
        <w:tab w:val="clear" w:pos="4680"/>
        <w:tab w:val="clear" w:pos="9360"/>
        <w:tab w:val="left" w:pos="3600"/>
        <w:tab w:val="right" w:pos="10710"/>
      </w:tabs>
      <w:rPr>
        <w:sz w:val="32"/>
        <w:szCs w:val="32"/>
      </w:rPr>
    </w:pPr>
    <w:r w:rsidRPr="007A5356">
      <w:rPr>
        <w:b/>
        <w:bCs/>
        <w:noProof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E51E65" w:rsidRPr="00FD71D2">
      <w:rPr>
        <w:szCs w:val="36"/>
      </w:rPr>
      <w:t>SES &amp; Cultural Capital</w:t>
    </w:r>
  </w:p>
  <w:p w14:paraId="1147390B" w14:textId="3C2D9882" w:rsidR="00D82110" w:rsidRPr="001328D3" w:rsidRDefault="00492577" w:rsidP="00492577">
    <w:pPr>
      <w:pStyle w:val="Header"/>
      <w:tabs>
        <w:tab w:val="clear" w:pos="4680"/>
        <w:tab w:val="clear" w:pos="9360"/>
        <w:tab w:val="left" w:pos="3600"/>
        <w:tab w:val="right" w:pos="10710"/>
      </w:tabs>
    </w:pPr>
    <w:r>
      <w:tab/>
    </w:r>
    <w:r w:rsidR="00D82110">
      <w:t>NSSE 20</w:t>
    </w:r>
    <w:r w:rsidR="00E51E65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0CC1C91"/>
    <w:multiLevelType w:val="hybridMultilevel"/>
    <w:tmpl w:val="210631DA"/>
    <w:lvl w:ilvl="0" w:tplc="843EA61A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E95257"/>
    <w:multiLevelType w:val="hybridMultilevel"/>
    <w:tmpl w:val="4DE818F8"/>
    <w:lvl w:ilvl="0" w:tplc="9F18E0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7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5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7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8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4"/>
  </w:num>
  <w:num w:numId="5">
    <w:abstractNumId w:val="1"/>
  </w:num>
  <w:num w:numId="6">
    <w:abstractNumId w:val="26"/>
  </w:num>
  <w:num w:numId="7">
    <w:abstractNumId w:val="2"/>
  </w:num>
  <w:num w:numId="8">
    <w:abstractNumId w:val="6"/>
  </w:num>
  <w:num w:numId="9">
    <w:abstractNumId w:val="21"/>
  </w:num>
  <w:num w:numId="10">
    <w:abstractNumId w:val="7"/>
  </w:num>
  <w:num w:numId="11">
    <w:abstractNumId w:val="31"/>
  </w:num>
  <w:num w:numId="12">
    <w:abstractNumId w:val="17"/>
  </w:num>
  <w:num w:numId="13">
    <w:abstractNumId w:val="11"/>
  </w:num>
  <w:num w:numId="14">
    <w:abstractNumId w:val="14"/>
  </w:num>
  <w:num w:numId="15">
    <w:abstractNumId w:val="27"/>
  </w:num>
  <w:num w:numId="16">
    <w:abstractNumId w:val="3"/>
  </w:num>
  <w:num w:numId="17">
    <w:abstractNumId w:val="0"/>
  </w:num>
  <w:num w:numId="18">
    <w:abstractNumId w:val="28"/>
  </w:num>
  <w:num w:numId="19">
    <w:abstractNumId w:val="20"/>
  </w:num>
  <w:num w:numId="20">
    <w:abstractNumId w:val="29"/>
  </w:num>
  <w:num w:numId="21">
    <w:abstractNumId w:val="18"/>
  </w:num>
  <w:num w:numId="22">
    <w:abstractNumId w:val="19"/>
  </w:num>
  <w:num w:numId="23">
    <w:abstractNumId w:val="30"/>
  </w:num>
  <w:num w:numId="24">
    <w:abstractNumId w:val="15"/>
  </w:num>
  <w:num w:numId="25">
    <w:abstractNumId w:val="8"/>
  </w:num>
  <w:num w:numId="26">
    <w:abstractNumId w:val="22"/>
  </w:num>
  <w:num w:numId="27">
    <w:abstractNumId w:val="9"/>
  </w:num>
  <w:num w:numId="28">
    <w:abstractNumId w:val="32"/>
  </w:num>
  <w:num w:numId="29">
    <w:abstractNumId w:val="12"/>
  </w:num>
  <w:num w:numId="30">
    <w:abstractNumId w:val="13"/>
  </w:num>
  <w:num w:numId="31">
    <w:abstractNumId w:val="23"/>
  </w:num>
  <w:num w:numId="32">
    <w:abstractNumId w:val="5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40AB"/>
    <w:rsid w:val="00046AF9"/>
    <w:rsid w:val="0004726E"/>
    <w:rsid w:val="00060535"/>
    <w:rsid w:val="00072603"/>
    <w:rsid w:val="00072A65"/>
    <w:rsid w:val="000A36C0"/>
    <w:rsid w:val="000C7169"/>
    <w:rsid w:val="000D5F29"/>
    <w:rsid w:val="001114C5"/>
    <w:rsid w:val="00132282"/>
    <w:rsid w:val="001328D3"/>
    <w:rsid w:val="00142D41"/>
    <w:rsid w:val="0015649A"/>
    <w:rsid w:val="00164D5A"/>
    <w:rsid w:val="001B5348"/>
    <w:rsid w:val="001C0731"/>
    <w:rsid w:val="001E3974"/>
    <w:rsid w:val="001E3A3E"/>
    <w:rsid w:val="001F0AF5"/>
    <w:rsid w:val="001F1C85"/>
    <w:rsid w:val="002059FB"/>
    <w:rsid w:val="00226034"/>
    <w:rsid w:val="002345FA"/>
    <w:rsid w:val="002556B2"/>
    <w:rsid w:val="002559A4"/>
    <w:rsid w:val="00256C4A"/>
    <w:rsid w:val="002660C6"/>
    <w:rsid w:val="00280070"/>
    <w:rsid w:val="00292387"/>
    <w:rsid w:val="002A29F3"/>
    <w:rsid w:val="002A5145"/>
    <w:rsid w:val="002A6100"/>
    <w:rsid w:val="0030303C"/>
    <w:rsid w:val="00315D37"/>
    <w:rsid w:val="003223CC"/>
    <w:rsid w:val="003370AB"/>
    <w:rsid w:val="003445D2"/>
    <w:rsid w:val="0035456C"/>
    <w:rsid w:val="00360FD3"/>
    <w:rsid w:val="0038276B"/>
    <w:rsid w:val="003A3146"/>
    <w:rsid w:val="003A469B"/>
    <w:rsid w:val="003A7788"/>
    <w:rsid w:val="003B7B5C"/>
    <w:rsid w:val="003C3145"/>
    <w:rsid w:val="003E555A"/>
    <w:rsid w:val="00424A70"/>
    <w:rsid w:val="00434724"/>
    <w:rsid w:val="00452965"/>
    <w:rsid w:val="004628F4"/>
    <w:rsid w:val="00465102"/>
    <w:rsid w:val="00467054"/>
    <w:rsid w:val="00480200"/>
    <w:rsid w:val="0048159D"/>
    <w:rsid w:val="00486286"/>
    <w:rsid w:val="00492577"/>
    <w:rsid w:val="004D7421"/>
    <w:rsid w:val="004E1126"/>
    <w:rsid w:val="004F001D"/>
    <w:rsid w:val="005051A2"/>
    <w:rsid w:val="00506134"/>
    <w:rsid w:val="00514F02"/>
    <w:rsid w:val="00515A38"/>
    <w:rsid w:val="00516BDD"/>
    <w:rsid w:val="005319C5"/>
    <w:rsid w:val="005329C4"/>
    <w:rsid w:val="00537BD9"/>
    <w:rsid w:val="00554E08"/>
    <w:rsid w:val="00556F6B"/>
    <w:rsid w:val="00580FA2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600EE2"/>
    <w:rsid w:val="00616BB2"/>
    <w:rsid w:val="006230B5"/>
    <w:rsid w:val="00624B9F"/>
    <w:rsid w:val="00643012"/>
    <w:rsid w:val="00690E79"/>
    <w:rsid w:val="00693044"/>
    <w:rsid w:val="00697411"/>
    <w:rsid w:val="006A041D"/>
    <w:rsid w:val="006A17BB"/>
    <w:rsid w:val="006A69EC"/>
    <w:rsid w:val="006B3761"/>
    <w:rsid w:val="006C2F0B"/>
    <w:rsid w:val="006D5D5D"/>
    <w:rsid w:val="006E6108"/>
    <w:rsid w:val="006F6B4C"/>
    <w:rsid w:val="00710B5E"/>
    <w:rsid w:val="007122F8"/>
    <w:rsid w:val="00714367"/>
    <w:rsid w:val="007156CF"/>
    <w:rsid w:val="00725135"/>
    <w:rsid w:val="007363A9"/>
    <w:rsid w:val="007448C8"/>
    <w:rsid w:val="0074709D"/>
    <w:rsid w:val="00777BFB"/>
    <w:rsid w:val="007A1D6A"/>
    <w:rsid w:val="007A2161"/>
    <w:rsid w:val="007A5356"/>
    <w:rsid w:val="007C43A0"/>
    <w:rsid w:val="00817056"/>
    <w:rsid w:val="00817961"/>
    <w:rsid w:val="0083364F"/>
    <w:rsid w:val="0086569C"/>
    <w:rsid w:val="008733B2"/>
    <w:rsid w:val="0089331C"/>
    <w:rsid w:val="008A184B"/>
    <w:rsid w:val="008B72A3"/>
    <w:rsid w:val="008C020F"/>
    <w:rsid w:val="008C1543"/>
    <w:rsid w:val="008C1829"/>
    <w:rsid w:val="008C1C6A"/>
    <w:rsid w:val="008F2332"/>
    <w:rsid w:val="00902BD0"/>
    <w:rsid w:val="009314DC"/>
    <w:rsid w:val="00956D83"/>
    <w:rsid w:val="009648B5"/>
    <w:rsid w:val="009735F8"/>
    <w:rsid w:val="00974EB3"/>
    <w:rsid w:val="00980CC4"/>
    <w:rsid w:val="009C0707"/>
    <w:rsid w:val="009C20E6"/>
    <w:rsid w:val="009C217E"/>
    <w:rsid w:val="009E2607"/>
    <w:rsid w:val="00A03005"/>
    <w:rsid w:val="00A12DA3"/>
    <w:rsid w:val="00A139F5"/>
    <w:rsid w:val="00A16373"/>
    <w:rsid w:val="00A614C8"/>
    <w:rsid w:val="00A642D9"/>
    <w:rsid w:val="00A819B3"/>
    <w:rsid w:val="00A9425A"/>
    <w:rsid w:val="00AA0689"/>
    <w:rsid w:val="00AB36CF"/>
    <w:rsid w:val="00AC093D"/>
    <w:rsid w:val="00AC4924"/>
    <w:rsid w:val="00AD4CFE"/>
    <w:rsid w:val="00AE0121"/>
    <w:rsid w:val="00AE1E59"/>
    <w:rsid w:val="00AE4120"/>
    <w:rsid w:val="00AF1425"/>
    <w:rsid w:val="00B01952"/>
    <w:rsid w:val="00B119A6"/>
    <w:rsid w:val="00B32D30"/>
    <w:rsid w:val="00B36984"/>
    <w:rsid w:val="00B41C51"/>
    <w:rsid w:val="00B52F4F"/>
    <w:rsid w:val="00B82017"/>
    <w:rsid w:val="00B8294E"/>
    <w:rsid w:val="00B96EC2"/>
    <w:rsid w:val="00BA1206"/>
    <w:rsid w:val="00BA3DF2"/>
    <w:rsid w:val="00BB2758"/>
    <w:rsid w:val="00BB482C"/>
    <w:rsid w:val="00BB5F20"/>
    <w:rsid w:val="00BD3918"/>
    <w:rsid w:val="00BE5678"/>
    <w:rsid w:val="00BE74BA"/>
    <w:rsid w:val="00BF2EFF"/>
    <w:rsid w:val="00C238B5"/>
    <w:rsid w:val="00C549D7"/>
    <w:rsid w:val="00C57DFF"/>
    <w:rsid w:val="00C76CC3"/>
    <w:rsid w:val="00C85B69"/>
    <w:rsid w:val="00C93549"/>
    <w:rsid w:val="00C95FBC"/>
    <w:rsid w:val="00CD7342"/>
    <w:rsid w:val="00CE3292"/>
    <w:rsid w:val="00CF1FB4"/>
    <w:rsid w:val="00CF2574"/>
    <w:rsid w:val="00CF65CF"/>
    <w:rsid w:val="00D4163C"/>
    <w:rsid w:val="00D5414A"/>
    <w:rsid w:val="00D5669E"/>
    <w:rsid w:val="00D56D2A"/>
    <w:rsid w:val="00D76FD4"/>
    <w:rsid w:val="00D82110"/>
    <w:rsid w:val="00DA3189"/>
    <w:rsid w:val="00DB4089"/>
    <w:rsid w:val="00DC436F"/>
    <w:rsid w:val="00DE0123"/>
    <w:rsid w:val="00DE42E8"/>
    <w:rsid w:val="00E05D9F"/>
    <w:rsid w:val="00E118C5"/>
    <w:rsid w:val="00E20D43"/>
    <w:rsid w:val="00E4344B"/>
    <w:rsid w:val="00E51E65"/>
    <w:rsid w:val="00E62FF9"/>
    <w:rsid w:val="00E70E3F"/>
    <w:rsid w:val="00E76ED6"/>
    <w:rsid w:val="00E82223"/>
    <w:rsid w:val="00E85C32"/>
    <w:rsid w:val="00E97241"/>
    <w:rsid w:val="00EA5CE1"/>
    <w:rsid w:val="00EE4462"/>
    <w:rsid w:val="00EF6B2F"/>
    <w:rsid w:val="00F06BFD"/>
    <w:rsid w:val="00F11021"/>
    <w:rsid w:val="00F32DCC"/>
    <w:rsid w:val="00F44864"/>
    <w:rsid w:val="00F53D63"/>
    <w:rsid w:val="00F753FB"/>
    <w:rsid w:val="00F9607C"/>
    <w:rsid w:val="00FC25FA"/>
    <w:rsid w:val="00FD24B4"/>
    <w:rsid w:val="00FD36CC"/>
    <w:rsid w:val="00FD71D2"/>
    <w:rsid w:val="00FE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C9E4D-D509-46B0-8B41-0E8C02DB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9T15:58:00Z</dcterms:modified>
</cp:coreProperties>
</file>